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735019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2018/19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BE5054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zenční</w:t>
            </w:r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F40D0B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0"/>
              </w:rPr>
              <w:t>Učitelství informatiky pro střední školy</w:t>
            </w:r>
          </w:p>
        </w:tc>
      </w:tr>
    </w:tbl>
    <w:p w:rsidR="00117E11" w:rsidRDefault="00117E11" w:rsidP="00117E11">
      <w:pPr>
        <w:rPr>
          <w:rFonts w:asciiTheme="minorHAnsi" w:hAnsiTheme="minorHAnsi" w:cstheme="minorHAnsi"/>
          <w:b/>
        </w:rPr>
      </w:pPr>
    </w:p>
    <w:p w:rsidR="00E47BF1" w:rsidRDefault="00E47BF1" w:rsidP="00117E11">
      <w:pPr>
        <w:rPr>
          <w:rFonts w:asciiTheme="minorHAnsi" w:hAnsiTheme="minorHAnsi" w:cstheme="minorHAnsi"/>
          <w:b/>
        </w:rPr>
      </w:pPr>
    </w:p>
    <w:p w:rsidR="00E47BF1" w:rsidRPr="00171777" w:rsidRDefault="00E47BF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bookmarkStart w:id="1" w:name="_GoBack"/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CB307C">
        <w:rPr>
          <w:rFonts w:asciiTheme="minorHAnsi" w:hAnsiTheme="minorHAnsi" w:cstheme="minorHAnsi"/>
          <w:sz w:val="20"/>
          <w:szCs w:val="20"/>
        </w:rPr>
      </w:r>
      <w:r w:rsidR="00CB307C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bookmarkEnd w:id="1"/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CB307C">
        <w:rPr>
          <w:rFonts w:asciiTheme="minorHAnsi" w:hAnsiTheme="minorHAnsi" w:cstheme="minorHAnsi"/>
          <w:sz w:val="20"/>
          <w:szCs w:val="20"/>
        </w:rPr>
      </w:r>
      <w:r w:rsidR="00CB307C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E8676F" w:rsidRDefault="00E8676F" w:rsidP="00AD2BC0">
      <w:pPr>
        <w:rPr>
          <w:rFonts w:asciiTheme="minorHAnsi" w:hAnsiTheme="minorHAnsi" w:cstheme="minorHAnsi"/>
          <w:sz w:val="20"/>
        </w:rPr>
      </w:pPr>
    </w:p>
    <w:p w:rsidR="00E47BF1" w:rsidRPr="00171777" w:rsidRDefault="00E47BF1" w:rsidP="00AD2BC0">
      <w:pPr>
        <w:rPr>
          <w:rFonts w:asciiTheme="minorHAnsi" w:hAnsiTheme="minorHAnsi" w:cstheme="minorHAnsi"/>
          <w:sz w:val="20"/>
        </w:rPr>
      </w:pPr>
    </w:p>
    <w:sectPr w:rsidR="00E47BF1" w:rsidRPr="00171777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307C" w:rsidRDefault="00CB307C" w:rsidP="007C4B77">
      <w:r>
        <w:separator/>
      </w:r>
    </w:p>
  </w:endnote>
  <w:endnote w:type="continuationSeparator" w:id="0">
    <w:p w:rsidR="00CB307C" w:rsidRDefault="00CB307C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307C" w:rsidRDefault="00CB307C" w:rsidP="007C4B77">
      <w:r>
        <w:separator/>
      </w:r>
    </w:p>
  </w:footnote>
  <w:footnote w:type="continuationSeparator" w:id="0">
    <w:p w:rsidR="00CB307C" w:rsidRDefault="00CB307C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QUAvv3ZqS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E6703"/>
    <w:rsid w:val="004F7958"/>
    <w:rsid w:val="00576CCC"/>
    <w:rsid w:val="00583EA7"/>
    <w:rsid w:val="005858F4"/>
    <w:rsid w:val="005E2E4A"/>
    <w:rsid w:val="00612376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A75034"/>
    <w:rsid w:val="00A8015B"/>
    <w:rsid w:val="00AA744E"/>
    <w:rsid w:val="00AD2BC0"/>
    <w:rsid w:val="00AE0934"/>
    <w:rsid w:val="00B37CD6"/>
    <w:rsid w:val="00B74A77"/>
    <w:rsid w:val="00BA2533"/>
    <w:rsid w:val="00BA6CBF"/>
    <w:rsid w:val="00BE5054"/>
    <w:rsid w:val="00C06BD9"/>
    <w:rsid w:val="00C2610F"/>
    <w:rsid w:val="00C36444"/>
    <w:rsid w:val="00C60F54"/>
    <w:rsid w:val="00C66171"/>
    <w:rsid w:val="00CB307C"/>
    <w:rsid w:val="00D61EAB"/>
    <w:rsid w:val="00D92832"/>
    <w:rsid w:val="00E47BF1"/>
    <w:rsid w:val="00E8676F"/>
    <w:rsid w:val="00F40D0B"/>
    <w:rsid w:val="00F9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CE08AF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994D03-EE48-4E21-B89B-77475066B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2</cp:revision>
  <dcterms:created xsi:type="dcterms:W3CDTF">2019-03-04T11:19:00Z</dcterms:created>
  <dcterms:modified xsi:type="dcterms:W3CDTF">2019-03-04T11:19:00Z</dcterms:modified>
</cp:coreProperties>
</file>